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EEE97" w14:textId="1AC0622F" w:rsidR="00031878" w:rsidRPr="00D07291" w:rsidRDefault="00D32A71" w:rsidP="00D0729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Translatio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Central Material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German Studies 1, 3, and 4</w:t>
      </w:r>
    </w:p>
    <w:p w14:paraId="2A0B58DA" w14:textId="105C7F5C" w:rsidR="00D32A71" w:rsidRPr="00D07291" w:rsidRDefault="00D32A71" w:rsidP="00D0729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9BA03F8" w14:textId="4F51EE18" w:rsidR="00D32A71" w:rsidRPr="00D07291" w:rsidRDefault="00D32A71" w:rsidP="00D0729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Study</w:t>
      </w:r>
      <w:r w:rsidRPr="00D07291">
        <w:rPr>
          <w:rFonts w:ascii="Times New Roman" w:hAnsi="Times New Roman" w:cs="Times New Roman"/>
          <w:sz w:val="24"/>
          <w:szCs w:val="24"/>
        </w:rPr>
        <w:t xml:space="preserve"> 1</w:t>
      </w:r>
    </w:p>
    <w:p w14:paraId="1527F00E" w14:textId="2EF2EDAE" w:rsidR="00D07291" w:rsidRPr="00D07291" w:rsidRDefault="00D07291" w:rsidP="00D0729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i/>
          <w:iCs/>
          <w:sz w:val="24"/>
          <w:szCs w:val="24"/>
        </w:rPr>
        <w:t>Note.</w:t>
      </w:r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troductor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xplana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pri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d peer-review wa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vid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27928D5C" w14:textId="49FC1F8C" w:rsidR="00D32A71" w:rsidRPr="00D07291" w:rsidRDefault="00D32A71" w:rsidP="00D0729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Independent Variable / Manipulation</w:t>
      </w:r>
    </w:p>
    <w:p w14:paraId="68532316" w14:textId="7077CB6B" w:rsidR="00D32A71" w:rsidRPr="00D07291" w:rsidRDefault="00D32A71" w:rsidP="00D07291">
      <w:pPr>
        <w:spacing w:line="360" w:lineRule="auto"/>
        <w:ind w:left="708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b/>
          <w:sz w:val="24"/>
          <w:szCs w:val="24"/>
        </w:rPr>
        <w:t>Condition</w:t>
      </w:r>
      <w:proofErr w:type="spellEnd"/>
      <w:r w:rsidRPr="00D07291">
        <w:rPr>
          <w:rFonts w:ascii="Times New Roman" w:hAnsi="Times New Roman" w:cs="Times New Roman"/>
          <w:b/>
          <w:sz w:val="24"/>
          <w:szCs w:val="24"/>
        </w:rPr>
        <w:t xml:space="preserve"> Preprint</w:t>
      </w:r>
    </w:p>
    <w:p w14:paraId="3EC3C826" w14:textId="6D84E629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wi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i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hor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mmari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pri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kind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s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orough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mmari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sw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ques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il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1E7E9401" w14:textId="77777777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854E1DC" w14:textId="770D62BC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ind w:firstLine="708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b/>
          <w:sz w:val="24"/>
          <w:szCs w:val="24"/>
        </w:rPr>
        <w:t>Condition</w:t>
      </w:r>
      <w:proofErr w:type="spellEnd"/>
      <w:r w:rsidRPr="00D07291">
        <w:rPr>
          <w:rFonts w:ascii="Times New Roman" w:hAnsi="Times New Roman" w:cs="Times New Roman"/>
          <w:b/>
          <w:sz w:val="24"/>
          <w:szCs w:val="24"/>
        </w:rPr>
        <w:t xml:space="preserve"> Peer-Review</w:t>
      </w:r>
    </w:p>
    <w:p w14:paraId="5791AF7F" w14:textId="042ABF74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wi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i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hor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mmari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roug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peer-review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kind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s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orough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mmari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sw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ques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il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76FF794A" w14:textId="41DD0447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6F9FD2B" w14:textId="40987B7D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b/>
          <w:sz w:val="24"/>
          <w:szCs w:val="24"/>
        </w:rPr>
        <w:t>Dependent</w:t>
      </w:r>
      <w:proofErr w:type="spellEnd"/>
      <w:r w:rsidRPr="00D07291">
        <w:rPr>
          <w:rFonts w:ascii="Times New Roman" w:hAnsi="Times New Roman" w:cs="Times New Roman"/>
          <w:b/>
          <w:sz w:val="24"/>
          <w:szCs w:val="24"/>
        </w:rPr>
        <w:t xml:space="preserve"> Variable</w:t>
      </w:r>
    </w:p>
    <w:p w14:paraId="3CBA56E0" w14:textId="3E01667D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Claim 1</w:t>
      </w:r>
    </w:p>
    <w:p w14:paraId="31217D8A" w14:textId="42DED2C8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Do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ser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mm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u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enerat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llecti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ecis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? In a game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hos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n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oul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xtrac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pool, and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n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an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ser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u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gam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w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ecis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n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a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xtrac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ool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vo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mbin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mou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oul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xtrac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2F71D852" w14:textId="051642F8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ote o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mbin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mou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oul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xtrac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ool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o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serv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u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enerat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gam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46B10D09" w14:textId="114DEFEF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5FA593F" w14:textId="1E7C3D61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?</w:t>
      </w:r>
    </w:p>
    <w:p w14:paraId="1F4B6F28" w14:textId="4213C92F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0C19E68C" w14:textId="58AE2D80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D145A86" w14:textId="17B05D79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Claim 2</w:t>
      </w:r>
    </w:p>
    <w:p w14:paraId="5756444C" w14:textId="52079A6F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Ar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ike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duc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equal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emb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kn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alt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? In a game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ul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ha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-player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kee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r w:rsidRPr="00D07291">
        <w:rPr>
          <w:rFonts w:ascii="Times New Roman" w:hAnsi="Times New Roman" w:cs="Times New Roman"/>
          <w:sz w:val="24"/>
          <w:szCs w:val="24"/>
        </w:rPr>
        <w:lastRenderedPageBreak/>
        <w:t xml:space="preserve">At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ar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game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istribu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uneven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a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mou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a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w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66939121" w14:textId="40ACE97D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kne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mou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equal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main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ig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3A2D98B4" w14:textId="024807F0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06184EA" w14:textId="77777777" w:rsidR="008456D0" w:rsidRPr="00D07291" w:rsidRDefault="008456D0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?</w:t>
      </w:r>
    </w:p>
    <w:p w14:paraId="1834E6F1" w14:textId="77777777" w:rsidR="008456D0" w:rsidRPr="00D07291" w:rsidRDefault="008456D0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20652DCC" w14:textId="649ABA02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EDED9D6" w14:textId="3E5EBDDA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Claim 3</w:t>
      </w:r>
    </w:p>
    <w:p w14:paraId="77917CB8" w14:textId="77777777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o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alyt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nk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rigg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ligiou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isbelie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ook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t a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ook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t a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“Th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nk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ulp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rs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nk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osi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ook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t a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epic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ulp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iscu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row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fterwar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swer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quest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ligios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Stud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“Th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nk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por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ow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ligiou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belief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mpar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ulp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iscu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row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0043F84" w14:textId="77777777" w:rsidR="00814674" w:rsidRDefault="00814674" w:rsidP="0081467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14674"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seen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“The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Thinker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reported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lower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religious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belief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compared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seen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sculpture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discus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thrower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>.</w:t>
      </w:r>
    </w:p>
    <w:p w14:paraId="7F1B7298" w14:textId="77777777" w:rsidR="00814674" w:rsidRDefault="00814674" w:rsidP="0081467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08C6E89" w14:textId="0E055F08" w:rsidR="008456D0" w:rsidRPr="00D07291" w:rsidRDefault="008456D0" w:rsidP="0081467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?</w:t>
      </w:r>
    </w:p>
    <w:p w14:paraId="66796671" w14:textId="77777777" w:rsidR="008456D0" w:rsidRPr="00D07291" w:rsidRDefault="008456D0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53A62E8F" w14:textId="1439B732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907A9FF" w14:textId="161192A0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B32C8AF" w14:textId="179F2D45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Claim 4</w:t>
      </w:r>
    </w:p>
    <w:p w14:paraId="22B69935" w14:textId="77777777" w:rsidR="00814674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Do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njo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o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noth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pe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hor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mou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tim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in a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mp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oom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struc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pen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time on a non-socia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ctiv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e.g.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isten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us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ad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oo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rf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Web)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struc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enterta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ough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externa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ctiv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fterwar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swer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quest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njoya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xperienc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was. </w:t>
      </w:r>
    </w:p>
    <w:p w14:paraId="76CFB5DB" w14:textId="5B08365D" w:rsidR="00D32A7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just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ough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enterta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njoy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651A8572" w14:textId="77777777" w:rsidR="00814674" w:rsidRPr="00D07291" w:rsidRDefault="00814674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A5BF3BC" w14:textId="77777777" w:rsidR="008456D0" w:rsidRPr="00D07291" w:rsidRDefault="008456D0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?</w:t>
      </w:r>
    </w:p>
    <w:p w14:paraId="14A268B6" w14:textId="77777777" w:rsidR="008456D0" w:rsidRPr="00D07291" w:rsidRDefault="008456D0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lastRenderedPageBreak/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008EA46A" w14:textId="7B462A21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8FDE717" w14:textId="1AB3E23B" w:rsidR="00D32A71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Claim 5</w:t>
      </w:r>
    </w:p>
    <w:p w14:paraId="30C9B912" w14:textId="77777777" w:rsidR="008456D0" w:rsidRPr="00D0729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o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over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dra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’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tten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game “Whee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Fortune”, a game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u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or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zz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6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han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oun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u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i.e., ‘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o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’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)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20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han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oun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u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i.e., ‘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i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’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fterwar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mple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tten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as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603A04" w14:textId="457E4353" w:rsidR="00D32A71" w:rsidRDefault="00D32A7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e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han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oun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u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ors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subsequent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tten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as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17E9A9FC" w14:textId="77777777" w:rsidR="00814674" w:rsidRPr="00D07291" w:rsidRDefault="00814674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F285FE6" w14:textId="77777777" w:rsidR="008456D0" w:rsidRPr="00D07291" w:rsidRDefault="008456D0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?</w:t>
      </w:r>
    </w:p>
    <w:p w14:paraId="4AF3F510" w14:textId="77777777" w:rsidR="008456D0" w:rsidRPr="00D07291" w:rsidRDefault="008456D0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1D8B2C1F" w14:textId="44B1C640" w:rsidR="008456D0" w:rsidRPr="00D07291" w:rsidRDefault="008456D0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30F5785" w14:textId="3B77D8F7" w:rsidR="005D7033" w:rsidRDefault="005D7033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FCB450B" w14:textId="3424C044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0F0C18E" w14:textId="2F3E17B0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C1F9021" w14:textId="61E93B7C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B9BDF16" w14:textId="35CA1D12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5C9F95B" w14:textId="506FEC47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0C83FEC" w14:textId="4D4942A9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E8F260A" w14:textId="24B2FC8A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18F08BD" w14:textId="674EDC87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76F04C7" w14:textId="59173483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A4666D8" w14:textId="29E463D5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9D6A36B" w14:textId="7A480CD2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920C309" w14:textId="38E6F5BB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F6DC906" w14:textId="01C5A69A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69516FF" w14:textId="709FFF31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50DE161" w14:textId="408C1357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8CEC6EC" w14:textId="0FB22F2B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1C83985" w14:textId="3953864C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453E96D" w14:textId="322ECFF1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8EC261E" w14:textId="267F3760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EA04A71" w14:textId="1801CBF4" w:rsidR="005D7033" w:rsidRPr="00D07291" w:rsidRDefault="005D7033" w:rsidP="00D0729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lastRenderedPageBreak/>
        <w:t>Study</w:t>
      </w:r>
      <w:r w:rsidRPr="00D07291">
        <w:rPr>
          <w:rFonts w:ascii="Times New Roman" w:hAnsi="Times New Roman" w:cs="Times New Roman"/>
          <w:sz w:val="24"/>
          <w:szCs w:val="24"/>
        </w:rPr>
        <w:t xml:space="preserve"> 3</w:t>
      </w:r>
    </w:p>
    <w:p w14:paraId="697B6A0C" w14:textId="389508AC" w:rsidR="005D7033" w:rsidRPr="00D07291" w:rsidRDefault="005D7033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b/>
          <w:sz w:val="24"/>
          <w:szCs w:val="24"/>
        </w:rPr>
        <w:t>Introductory</w:t>
      </w:r>
      <w:proofErr w:type="spellEnd"/>
      <w:r w:rsidRPr="00D07291">
        <w:rPr>
          <w:rFonts w:ascii="Times New Roman" w:hAnsi="Times New Roman" w:cs="Times New Roman"/>
          <w:b/>
          <w:sz w:val="24"/>
          <w:szCs w:val="24"/>
        </w:rPr>
        <w:t xml:space="preserve"> Explanation</w:t>
      </w:r>
    </w:p>
    <w:p w14:paraId="258898EB" w14:textId="7CF4DBA4" w:rsidR="005D7033" w:rsidRPr="00D07291" w:rsidRDefault="005D7033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Usual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bjec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 extensive peer-review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Thi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ea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s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onymous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review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bmit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pea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ut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gains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vid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mporta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ggest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mproveme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Thi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ced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nsider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ol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andar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journal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cei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ositiv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view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hanc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e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Thi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ced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tend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ns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ular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high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qual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ev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n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nlin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pri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v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eer-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view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Thi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llow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s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vaila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ver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apid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herea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time-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nsum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eer-review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ak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everal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onth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Normal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peer-review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arri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ut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bmit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589B16F1" w14:textId="50CBF8D6" w:rsidR="005D7033" w:rsidRPr="00D07291" w:rsidRDefault="005D7033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C16090D" w14:textId="6314E65A" w:rsidR="005D7033" w:rsidRPr="00D07291" w:rsidRDefault="005D7033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b/>
          <w:sz w:val="24"/>
          <w:szCs w:val="24"/>
        </w:rPr>
        <w:t>Dependent</w:t>
      </w:r>
      <w:proofErr w:type="spellEnd"/>
      <w:r w:rsidRPr="00D07291">
        <w:rPr>
          <w:rFonts w:ascii="Times New Roman" w:hAnsi="Times New Roman" w:cs="Times New Roman"/>
          <w:b/>
          <w:sz w:val="24"/>
          <w:szCs w:val="24"/>
        </w:rPr>
        <w:t xml:space="preserve"> Variable</w:t>
      </w:r>
    </w:p>
    <w:p w14:paraId="11651ECC" w14:textId="62D5F5A9" w:rsidR="005D7033" w:rsidRPr="00D07291" w:rsidRDefault="005D7033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n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teres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you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pin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i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pri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n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?</w:t>
      </w:r>
    </w:p>
    <w:p w14:paraId="31A9F68D" w14:textId="6B024E56" w:rsidR="005D7033" w:rsidRPr="00D07291" w:rsidRDefault="005D7033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research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findings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published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as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preprints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without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peer-review)?</w:t>
      </w:r>
    </w:p>
    <w:p w14:paraId="4200E6F9" w14:textId="77777777" w:rsidR="005D7033" w:rsidRPr="00D07291" w:rsidRDefault="005D7033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48E0FE99" w14:textId="5D0142E8" w:rsidR="005D7033" w:rsidRPr="00D07291" w:rsidRDefault="005D7033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research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findings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published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as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journal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proofErr w:type="spellStart"/>
      <w:r w:rsidRPr="00D07291">
        <w:rPr>
          <w:rFonts w:ascii="Times New Roman" w:hAnsi="Times New Roman" w:cs="Times New Roman"/>
          <w:i/>
          <w:iCs/>
          <w:sz w:val="24"/>
          <w:szCs w:val="24"/>
        </w:rPr>
        <w:t>with</w:t>
      </w:r>
      <w:proofErr w:type="spellEnd"/>
      <w:r w:rsidRPr="00D07291">
        <w:rPr>
          <w:rFonts w:ascii="Times New Roman" w:hAnsi="Times New Roman" w:cs="Times New Roman"/>
          <w:i/>
          <w:iCs/>
          <w:sz w:val="24"/>
          <w:szCs w:val="24"/>
        </w:rPr>
        <w:t xml:space="preserve"> peer-review)?</w:t>
      </w:r>
    </w:p>
    <w:p w14:paraId="37A9B06E" w14:textId="551CF786" w:rsidR="005D7033" w:rsidRPr="00D07291" w:rsidRDefault="005D7033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5350B296" w14:textId="453E4862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16BB857" w14:textId="1C8B81D4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F00598A" w14:textId="305C2350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9C388A8" w14:textId="3D5E7D25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CF3CA02" w14:textId="5F999933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29717B7" w14:textId="19758752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CD52556" w14:textId="28063833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1A6BBD8" w14:textId="4481139A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D9D563" w14:textId="0DDBF3A9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A1F52D1" w14:textId="2EB8ED26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76EA0C0" w14:textId="3A19A657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50F211D" w14:textId="30761048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C5B5D38" w14:textId="1813F6A0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0E92454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EE15BBB" w14:textId="39EEC08D" w:rsidR="00D07291" w:rsidRPr="00D07291" w:rsidRDefault="00D07291" w:rsidP="00D0729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lastRenderedPageBreak/>
        <w:t>Study</w:t>
      </w:r>
      <w:r w:rsidRPr="00D07291">
        <w:rPr>
          <w:rFonts w:ascii="Times New Roman" w:hAnsi="Times New Roman" w:cs="Times New Roman"/>
          <w:sz w:val="24"/>
          <w:szCs w:val="24"/>
        </w:rPr>
        <w:t xml:space="preserve"> 4</w:t>
      </w:r>
    </w:p>
    <w:p w14:paraId="013D2DBB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b/>
          <w:sz w:val="24"/>
          <w:szCs w:val="24"/>
        </w:rPr>
        <w:t>Introductiory</w:t>
      </w:r>
      <w:proofErr w:type="spellEnd"/>
      <w:r w:rsidRPr="00D07291">
        <w:rPr>
          <w:rFonts w:ascii="Times New Roman" w:hAnsi="Times New Roman" w:cs="Times New Roman"/>
          <w:b/>
          <w:sz w:val="24"/>
          <w:szCs w:val="24"/>
        </w:rPr>
        <w:t xml:space="preserve"> Explanation</w:t>
      </w:r>
    </w:p>
    <w:p w14:paraId="695A9929" w14:textId="5EF272EE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Usual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bjec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 extensive peer-review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Thi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ea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s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onymous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review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bmit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pea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ut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gains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vid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mporta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ggest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mproveme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Thi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ced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nsider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ol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andar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journal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cei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ositiv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view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hanc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e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Thi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ced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tend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ns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ular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high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qual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ev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n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nlin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pri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v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eer-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view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Thi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llow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s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vaila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ver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apid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herea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time-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nsum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eer-review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ak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everal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onth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Normal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peer-review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arri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ut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bmit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journal.</w:t>
      </w:r>
    </w:p>
    <w:p w14:paraId="53B29CB9" w14:textId="77777777" w:rsidR="00D07291" w:rsidRPr="00D07291" w:rsidRDefault="00D07291" w:rsidP="00D0729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Independent Variable / Manipulation</w:t>
      </w:r>
    </w:p>
    <w:p w14:paraId="06335574" w14:textId="77777777" w:rsidR="00D07291" w:rsidRPr="00D07291" w:rsidRDefault="00D07291" w:rsidP="00D07291">
      <w:pPr>
        <w:spacing w:line="360" w:lineRule="auto"/>
        <w:ind w:left="708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b/>
          <w:sz w:val="24"/>
          <w:szCs w:val="24"/>
        </w:rPr>
        <w:t>Condition</w:t>
      </w:r>
      <w:proofErr w:type="spellEnd"/>
      <w:r w:rsidRPr="00D07291">
        <w:rPr>
          <w:rFonts w:ascii="Times New Roman" w:hAnsi="Times New Roman" w:cs="Times New Roman"/>
          <w:b/>
          <w:sz w:val="24"/>
          <w:szCs w:val="24"/>
        </w:rPr>
        <w:t xml:space="preserve"> Preprint</w:t>
      </w:r>
    </w:p>
    <w:p w14:paraId="7A61FA5C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wi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i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hor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mmari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pri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kind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s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orough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mmari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sw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ques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il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1BCE969B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F748376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ind w:firstLine="708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b/>
          <w:sz w:val="24"/>
          <w:szCs w:val="24"/>
        </w:rPr>
        <w:t>Condition</w:t>
      </w:r>
      <w:proofErr w:type="spellEnd"/>
      <w:r w:rsidRPr="00D07291">
        <w:rPr>
          <w:rFonts w:ascii="Times New Roman" w:hAnsi="Times New Roman" w:cs="Times New Roman"/>
          <w:b/>
          <w:sz w:val="24"/>
          <w:szCs w:val="24"/>
        </w:rPr>
        <w:t xml:space="preserve"> Peer-Review</w:t>
      </w:r>
    </w:p>
    <w:p w14:paraId="13E426D4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wi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i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hor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mmari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roug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peer-review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kind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s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orough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mmari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sw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ques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il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32B24824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C865E99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b/>
          <w:sz w:val="24"/>
          <w:szCs w:val="24"/>
        </w:rPr>
        <w:t>Dependent</w:t>
      </w:r>
      <w:proofErr w:type="spellEnd"/>
      <w:r w:rsidRPr="00D07291">
        <w:rPr>
          <w:rFonts w:ascii="Times New Roman" w:hAnsi="Times New Roman" w:cs="Times New Roman"/>
          <w:b/>
          <w:sz w:val="24"/>
          <w:szCs w:val="24"/>
        </w:rPr>
        <w:t xml:space="preserve"> Variable</w:t>
      </w:r>
    </w:p>
    <w:p w14:paraId="2ED1EF8E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Claim 1</w:t>
      </w:r>
    </w:p>
    <w:p w14:paraId="46DFE97C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Do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ser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mm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u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enerat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llecti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ecis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? In a game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hos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n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oul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xtrac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pool, and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n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an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ser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u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gam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w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ecis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an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a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xtrac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ool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vo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mbin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mou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oul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xtrac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170D1E27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ote o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mbin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mou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oul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xtrac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ool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o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reserv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u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enerat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gam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6D4A8B6B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FD36C20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?</w:t>
      </w:r>
    </w:p>
    <w:p w14:paraId="4CE7E2F6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76FAE150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1A2B420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Claim 2</w:t>
      </w:r>
    </w:p>
    <w:p w14:paraId="29E4DF0E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Ar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ike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duc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equal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emb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kn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alt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? In a game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ul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ha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-players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kee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At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ar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game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istribu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uneven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a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mou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a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ow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4C4DF51A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kne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mou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equal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main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ig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65C0B831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D671029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?</w:t>
      </w:r>
    </w:p>
    <w:p w14:paraId="65E3BEFF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6D232F20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9D3CD71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Claim 3</w:t>
      </w:r>
    </w:p>
    <w:p w14:paraId="4D7D5AC4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o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alyt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nk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rigg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ligiou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isbelie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ook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t a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ook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t a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“Th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nk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ulp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rs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nk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osi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ook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t a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epic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ulp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iscu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row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fterwar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swer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quest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ligios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Stud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“Th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nk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por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ow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ligiou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belief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mpar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e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culptu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iscu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row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8ACB851" w14:textId="77777777" w:rsidR="00814674" w:rsidRDefault="00814674" w:rsidP="0081467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14674"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seen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“The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Thinker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reported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lower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religious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belief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compared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seen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sculpture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discus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674">
        <w:rPr>
          <w:rFonts w:ascii="Times New Roman" w:hAnsi="Times New Roman" w:cs="Times New Roman"/>
          <w:sz w:val="24"/>
          <w:szCs w:val="24"/>
        </w:rPr>
        <w:t>thrower</w:t>
      </w:r>
      <w:proofErr w:type="spellEnd"/>
      <w:r w:rsidRPr="00814674">
        <w:rPr>
          <w:rFonts w:ascii="Times New Roman" w:hAnsi="Times New Roman" w:cs="Times New Roman"/>
          <w:sz w:val="24"/>
          <w:szCs w:val="24"/>
        </w:rPr>
        <w:t>.</w:t>
      </w:r>
    </w:p>
    <w:p w14:paraId="271E817E" w14:textId="77777777" w:rsidR="00814674" w:rsidRDefault="00814674" w:rsidP="0081467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742D076" w14:textId="4527E8E5" w:rsidR="00D07291" w:rsidRPr="00D07291" w:rsidRDefault="00D07291" w:rsidP="0081467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?</w:t>
      </w:r>
    </w:p>
    <w:p w14:paraId="69441243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737D748C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EED0164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55B2DC5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Claim 4</w:t>
      </w:r>
    </w:p>
    <w:p w14:paraId="686802AC" w14:textId="77777777" w:rsidR="00C27B56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Do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njo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o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noth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pe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hor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moun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time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in a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mp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oom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struc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pen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time on a non-socia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ctiv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e.g.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isten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music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ad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boo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urfing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Web)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lastRenderedPageBreak/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nstruc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enterta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ough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ith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externa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ctivi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fterwar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nswer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question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njoya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xperienc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was. </w:t>
      </w:r>
    </w:p>
    <w:p w14:paraId="25F7D39B" w14:textId="67A2B789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just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ough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enterta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enjoy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25B79B0E" w14:textId="77777777" w:rsidR="00814674" w:rsidRPr="00D07291" w:rsidRDefault="00814674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F7DB082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?</w:t>
      </w:r>
    </w:p>
    <w:p w14:paraId="03E944D8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2702CF3D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1D5168D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291">
        <w:rPr>
          <w:rFonts w:ascii="Times New Roman" w:hAnsi="Times New Roman" w:cs="Times New Roman"/>
          <w:b/>
          <w:sz w:val="24"/>
          <w:szCs w:val="24"/>
        </w:rPr>
        <w:t>Claim 5</w:t>
      </w:r>
    </w:p>
    <w:p w14:paraId="56CEEC53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Do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overt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dra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’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tten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game “Whee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Fortune”, a game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u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or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uzzl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6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han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oun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u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i.e., ‘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oo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’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).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20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han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oun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u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i.e., ‘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ich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’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lay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fterwar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omplet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tten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as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4D0278" w14:textId="0FC431E5" w:rsid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fe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hance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oun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gues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wors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subsequent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attention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ask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.</w:t>
      </w:r>
    </w:p>
    <w:p w14:paraId="74BACE71" w14:textId="77777777" w:rsidR="00814674" w:rsidRPr="00D07291" w:rsidRDefault="00814674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4649906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7291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>?</w:t>
      </w:r>
    </w:p>
    <w:p w14:paraId="124F5672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07291">
        <w:rPr>
          <w:rFonts w:ascii="Times New Roman" w:hAnsi="Times New Roman" w:cs="Times New Roman"/>
          <w:sz w:val="24"/>
          <w:szCs w:val="24"/>
        </w:rPr>
        <w:t xml:space="preserve">Not at all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Very </w:t>
      </w:r>
      <w:proofErr w:type="spellStart"/>
      <w:r w:rsidRPr="00D07291">
        <w:rPr>
          <w:rFonts w:ascii="Times New Roman" w:hAnsi="Times New Roman" w:cs="Times New Roman"/>
          <w:sz w:val="24"/>
          <w:szCs w:val="24"/>
        </w:rPr>
        <w:t>credible</w:t>
      </w:r>
      <w:proofErr w:type="spellEnd"/>
      <w:r w:rsidRPr="00D07291">
        <w:rPr>
          <w:rFonts w:ascii="Times New Roman" w:hAnsi="Times New Roman" w:cs="Times New Roman"/>
          <w:sz w:val="24"/>
          <w:szCs w:val="24"/>
        </w:rPr>
        <w:t xml:space="preserve"> (7)</w:t>
      </w:r>
    </w:p>
    <w:p w14:paraId="7FD3E411" w14:textId="77777777" w:rsidR="00D07291" w:rsidRPr="00D07291" w:rsidRDefault="00D07291" w:rsidP="00D0729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D07291" w:rsidRPr="00D0729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jK2tDQ0MzUxMTBX0lEKTi0uzszPAykwrAUA0jt5uCwAAAA="/>
  </w:docVars>
  <w:rsids>
    <w:rsidRoot w:val="00D32A71"/>
    <w:rsid w:val="00031878"/>
    <w:rsid w:val="005D7033"/>
    <w:rsid w:val="00814674"/>
    <w:rsid w:val="008456D0"/>
    <w:rsid w:val="00952941"/>
    <w:rsid w:val="00C27B56"/>
    <w:rsid w:val="00D07291"/>
    <w:rsid w:val="00D32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5B9556"/>
  <w15:chartTrackingRefBased/>
  <w15:docId w15:val="{00A5E0CE-B951-4A8C-A01F-D3A3DABBC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28</Words>
  <Characters>9001</Characters>
  <Application>Microsoft Office Word</Application>
  <DocSecurity>0</DocSecurity>
  <Lines>75</Lines>
  <Paragraphs>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Wingen</dc:creator>
  <cp:keywords/>
  <dc:description/>
  <cp:lastModifiedBy>Tobias Wingen</cp:lastModifiedBy>
  <cp:revision>2</cp:revision>
  <dcterms:created xsi:type="dcterms:W3CDTF">2021-03-15T13:35:00Z</dcterms:created>
  <dcterms:modified xsi:type="dcterms:W3CDTF">2021-03-15T13:35:00Z</dcterms:modified>
</cp:coreProperties>
</file>